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36C6E2" w14:textId="65A959E7" w:rsidR="003F4570" w:rsidRDefault="003F4570" w:rsidP="0038714F">
      <w:pPr>
        <w:spacing w:after="60"/>
        <w:jc w:val="center"/>
        <w:rPr>
          <w:b/>
        </w:rPr>
      </w:pPr>
      <w:bookmarkStart w:id="0" w:name="_Hlk169095313"/>
      <w:bookmarkStart w:id="1" w:name="_Hlk134619968"/>
      <w:bookmarkStart w:id="2" w:name="OLE_LINK1"/>
      <w:bookmarkStart w:id="3" w:name="OLE_LINK2"/>
      <w:r>
        <w:rPr>
          <w:b/>
        </w:rPr>
        <w:t xml:space="preserve">INSTRUCTIONS - </w:t>
      </w:r>
      <w:bookmarkStart w:id="4" w:name="_Hlk148301364"/>
      <w:r>
        <w:rPr>
          <w:b/>
        </w:rPr>
        <w:t xml:space="preserve">PRACTICAL EXAM </w:t>
      </w:r>
      <w:bookmarkEnd w:id="4"/>
      <w:r w:rsidR="0060641E">
        <w:rPr>
          <w:b/>
        </w:rPr>
        <w:t>–</w:t>
      </w:r>
      <w:r>
        <w:rPr>
          <w:b/>
        </w:rPr>
        <w:t xml:space="preserve"> </w:t>
      </w:r>
      <w:r w:rsidR="0060641E">
        <w:rPr>
          <w:b/>
        </w:rPr>
        <w:t>CSD203</w:t>
      </w:r>
    </w:p>
    <w:p w14:paraId="3C78A5CB" w14:textId="4B8968ED" w:rsidR="003F4570" w:rsidRDefault="003F4570" w:rsidP="0038714F">
      <w:pPr>
        <w:spacing w:after="60"/>
        <w:jc w:val="center"/>
        <w:rPr>
          <w:b/>
        </w:rPr>
      </w:pPr>
      <w:r>
        <w:rPr>
          <w:b/>
        </w:rPr>
        <w:t>PLEASE READ BEFORE STARTING YOUR EXAM</w:t>
      </w:r>
    </w:p>
    <w:p w14:paraId="33051406" w14:textId="74235663" w:rsidR="00FD03F6" w:rsidRDefault="00FD03F6" w:rsidP="00A00569">
      <w:pPr>
        <w:spacing w:after="60"/>
        <w:jc w:val="both"/>
        <w:rPr>
          <w:b/>
        </w:rPr>
      </w:pPr>
      <w:r>
        <w:rPr>
          <w:b/>
        </w:rPr>
        <w:t>==================================================================================</w:t>
      </w:r>
      <w:r w:rsidR="000F6F54">
        <w:rPr>
          <w:b/>
        </w:rPr>
        <w:t>===</w:t>
      </w:r>
    </w:p>
    <w:p w14:paraId="2EE74035" w14:textId="6F81434E" w:rsidR="009901A9" w:rsidRPr="00D74851" w:rsidRDefault="005034D0" w:rsidP="00A00569">
      <w:pPr>
        <w:spacing w:after="60"/>
        <w:jc w:val="both"/>
        <w:rPr>
          <w:b/>
        </w:rPr>
      </w:pPr>
      <w:r>
        <w:rPr>
          <w:b/>
        </w:rPr>
        <w:t>Soft</w:t>
      </w:r>
      <w:r w:rsidR="009901A9">
        <w:rPr>
          <w:b/>
        </w:rPr>
        <w:t xml:space="preserve">ware </w:t>
      </w:r>
      <w:r w:rsidR="009901A9" w:rsidRPr="00D74851">
        <w:rPr>
          <w:b/>
        </w:rPr>
        <w:t>Requirements</w:t>
      </w:r>
    </w:p>
    <w:p w14:paraId="64104788" w14:textId="1A253878" w:rsidR="006F3166" w:rsidRDefault="006F3166" w:rsidP="00A00569">
      <w:pPr>
        <w:numPr>
          <w:ilvl w:val="0"/>
          <w:numId w:val="1"/>
        </w:numPr>
        <w:spacing w:after="60" w:line="240" w:lineRule="auto"/>
        <w:jc w:val="both"/>
        <w:rPr>
          <w:bCs/>
        </w:rPr>
      </w:pPr>
      <w:r>
        <w:rPr>
          <w:bCs/>
        </w:rPr>
        <w:t>PyCharm</w:t>
      </w:r>
      <w:r w:rsidRPr="00DC0C40">
        <w:rPr>
          <w:bCs/>
        </w:rPr>
        <w:t>,</w:t>
      </w:r>
      <w:r>
        <w:rPr>
          <w:bCs/>
        </w:rPr>
        <w:t xml:space="preserve"> Notepad, </w:t>
      </w:r>
      <w:r w:rsidR="00993ECE">
        <w:rPr>
          <w:bCs/>
        </w:rPr>
        <w:t xml:space="preserve">Notepad++, </w:t>
      </w:r>
      <w:r>
        <w:rPr>
          <w:bCs/>
        </w:rPr>
        <w:t xml:space="preserve">Command Prompt, </w:t>
      </w:r>
      <w:r w:rsidRPr="00DC0C40">
        <w:rPr>
          <w:bCs/>
        </w:rPr>
        <w:t>WinRAR / WinZip</w:t>
      </w:r>
      <w:r>
        <w:rPr>
          <w:bCs/>
        </w:rPr>
        <w:t xml:space="preserve"> (or compress to ZIP file of Windows), </w:t>
      </w:r>
      <w:r w:rsidRPr="00DC0C40">
        <w:rPr>
          <w:bCs/>
        </w:rPr>
        <w:t>Windows Explorer (File Explorer) on Windows 7 and above.</w:t>
      </w:r>
    </w:p>
    <w:p w14:paraId="5D319197" w14:textId="77777777" w:rsidR="00750DEB" w:rsidRPr="00A13D08" w:rsidRDefault="00750DEB" w:rsidP="00A00569">
      <w:pPr>
        <w:spacing w:after="60"/>
        <w:jc w:val="both"/>
        <w:rPr>
          <w:b/>
        </w:rPr>
      </w:pPr>
      <w:r w:rsidRPr="00A13D08">
        <w:rPr>
          <w:b/>
        </w:rPr>
        <w:t>Students are ONLY Allowed to use:</w:t>
      </w:r>
    </w:p>
    <w:p w14:paraId="51AB30AF" w14:textId="40D65FC4" w:rsidR="00750DEB" w:rsidRDefault="00750DEB" w:rsidP="00A00569">
      <w:pPr>
        <w:numPr>
          <w:ilvl w:val="0"/>
          <w:numId w:val="1"/>
        </w:numPr>
        <w:spacing w:after="60" w:line="240" w:lineRule="auto"/>
        <w:jc w:val="both"/>
      </w:pPr>
      <w:r>
        <w:t xml:space="preserve">The </w:t>
      </w:r>
      <w:proofErr w:type="spellStart"/>
      <w:r w:rsidR="008A10C4">
        <w:t>softwares</w:t>
      </w:r>
      <w:proofErr w:type="spellEnd"/>
      <w:r w:rsidR="008A10C4">
        <w:t xml:space="preserve"> above and draft paper with pen/pencil</w:t>
      </w:r>
      <w:r>
        <w:t>.</w:t>
      </w:r>
    </w:p>
    <w:p w14:paraId="14701D6E" w14:textId="77777777" w:rsidR="009901A9" w:rsidRPr="00B9473A" w:rsidRDefault="009901A9" w:rsidP="00A00569">
      <w:pPr>
        <w:spacing w:after="60"/>
        <w:jc w:val="both"/>
        <w:rPr>
          <w:b/>
        </w:rPr>
      </w:pPr>
      <w:r w:rsidRPr="00B9473A">
        <w:rPr>
          <w:b/>
        </w:rPr>
        <w:t>Instructions</w:t>
      </w:r>
    </w:p>
    <w:p w14:paraId="2C25CBEB" w14:textId="15D763A0" w:rsidR="009901A9" w:rsidRDefault="009901A9" w:rsidP="00A00569">
      <w:pPr>
        <w:numPr>
          <w:ilvl w:val="0"/>
          <w:numId w:val="1"/>
        </w:numPr>
        <w:spacing w:after="60" w:line="240" w:lineRule="auto"/>
        <w:jc w:val="both"/>
      </w:pPr>
      <w:r>
        <w:t xml:space="preserve">Step 1: Students download </w:t>
      </w:r>
      <w:r w:rsidR="00AB138A">
        <w:t xml:space="preserve">the </w:t>
      </w:r>
      <w:r>
        <w:t xml:space="preserve">given materials from </w:t>
      </w:r>
      <w:r w:rsidR="00373EF2">
        <w:t>PEA Client</w:t>
      </w:r>
      <w:r>
        <w:t>.</w:t>
      </w:r>
    </w:p>
    <w:p w14:paraId="410CD0BC" w14:textId="77777777" w:rsidR="009901A9" w:rsidRDefault="009901A9" w:rsidP="00A00569">
      <w:pPr>
        <w:numPr>
          <w:ilvl w:val="0"/>
          <w:numId w:val="1"/>
        </w:numPr>
        <w:spacing w:after="60" w:line="240" w:lineRule="auto"/>
        <w:jc w:val="both"/>
      </w:pPr>
      <w:r>
        <w:t>Step 2: Students read questions and prepare answers in the given template.</w:t>
      </w:r>
    </w:p>
    <w:p w14:paraId="2C3994CE" w14:textId="0F58E5AB" w:rsidR="00F513F2" w:rsidRDefault="009901A9" w:rsidP="00A00569">
      <w:pPr>
        <w:numPr>
          <w:ilvl w:val="0"/>
          <w:numId w:val="1"/>
        </w:numPr>
        <w:spacing w:after="60" w:line="240" w:lineRule="auto"/>
        <w:jc w:val="both"/>
      </w:pPr>
      <w:r>
        <w:t xml:space="preserve">Step 3: </w:t>
      </w:r>
      <w:r w:rsidR="00F513F2">
        <w:t>Submit a solution for each question:</w:t>
      </w:r>
    </w:p>
    <w:p w14:paraId="3F9F5870" w14:textId="33306E63" w:rsidR="00F513F2" w:rsidRDefault="00F513F2" w:rsidP="00A00569">
      <w:pPr>
        <w:pStyle w:val="ListParagraph"/>
        <w:numPr>
          <w:ilvl w:val="1"/>
          <w:numId w:val="1"/>
        </w:numPr>
        <w:spacing w:after="60" w:line="240" w:lineRule="auto"/>
        <w:jc w:val="both"/>
      </w:pPr>
      <w:bookmarkStart w:id="5" w:name="_Hlk134619213"/>
      <w:r w:rsidRPr="00F513F2">
        <w:t>The result is one folder for each question</w:t>
      </w:r>
      <w:r>
        <w:t xml:space="preserve"> (Q1,Q2)</w:t>
      </w:r>
      <w:r w:rsidRPr="00F513F2">
        <w:t xml:space="preserve">, which contains </w:t>
      </w:r>
      <w:r w:rsidRPr="00F513F2">
        <w:rPr>
          <w:b/>
          <w:bCs/>
        </w:rPr>
        <w:t>.</w:t>
      </w:r>
      <w:proofErr w:type="spellStart"/>
      <w:r w:rsidRPr="00F513F2">
        <w:rPr>
          <w:b/>
          <w:bCs/>
        </w:rPr>
        <w:t>py</w:t>
      </w:r>
      <w:proofErr w:type="spellEnd"/>
      <w:r w:rsidRPr="00F513F2">
        <w:t xml:space="preserve"> source files.</w:t>
      </w:r>
    </w:p>
    <w:p w14:paraId="7F79D402" w14:textId="77777777" w:rsidR="00C82055" w:rsidRDefault="00F513F2" w:rsidP="00A00569">
      <w:pPr>
        <w:pStyle w:val="ListParagraph"/>
        <w:spacing w:after="60" w:line="240" w:lineRule="auto"/>
        <w:ind w:left="1440"/>
        <w:jc w:val="both"/>
      </w:pPr>
      <w:r w:rsidRPr="00F513F2">
        <w:rPr>
          <w:u w:val="single"/>
        </w:rPr>
        <w:t>Example</w:t>
      </w:r>
      <w:r w:rsidRPr="00F513F2">
        <w:t xml:space="preserve">: </w:t>
      </w:r>
    </w:p>
    <w:p w14:paraId="38CD1CAC" w14:textId="73F204E7" w:rsidR="00987DFD" w:rsidRPr="005034D0" w:rsidRDefault="00C82055" w:rsidP="00A00569">
      <w:pPr>
        <w:pStyle w:val="ListParagraph"/>
        <w:spacing w:after="60" w:line="240" w:lineRule="auto"/>
        <w:ind w:left="1440" w:firstLine="720"/>
        <w:jc w:val="both"/>
        <w:rPr>
          <w:b/>
          <w:bCs/>
          <w:color w:val="FF0000"/>
        </w:rPr>
      </w:pPr>
      <w:r w:rsidRPr="005034D0">
        <w:rPr>
          <w:b/>
          <w:bCs/>
          <w:color w:val="FF0000"/>
        </w:rPr>
        <w:t xml:space="preserve">+ </w:t>
      </w:r>
      <w:r w:rsidR="00F513F2" w:rsidRPr="005034D0">
        <w:rPr>
          <w:b/>
          <w:bCs/>
          <w:color w:val="FF0000"/>
        </w:rPr>
        <w:t xml:space="preserve">Folder “Q1” </w:t>
      </w:r>
      <w:r w:rsidR="00EF0556" w:rsidRPr="005034D0">
        <w:rPr>
          <w:b/>
          <w:bCs/>
          <w:color w:val="FF0000"/>
        </w:rPr>
        <w:t xml:space="preserve">only </w:t>
      </w:r>
      <w:r w:rsidR="00F513F2" w:rsidRPr="005034D0">
        <w:rPr>
          <w:b/>
          <w:bCs/>
          <w:color w:val="FF0000"/>
        </w:rPr>
        <w:t>contains Q1.py for question 1</w:t>
      </w:r>
    </w:p>
    <w:bookmarkEnd w:id="5"/>
    <w:p w14:paraId="1613DCEF" w14:textId="3C1E619B" w:rsidR="009901A9" w:rsidRPr="005034D0" w:rsidRDefault="00C82055" w:rsidP="00A00569">
      <w:pPr>
        <w:spacing w:after="60" w:line="240" w:lineRule="auto"/>
        <w:ind w:left="1440"/>
        <w:jc w:val="both"/>
        <w:rPr>
          <w:b/>
          <w:bCs/>
          <w:noProof/>
          <w:color w:val="FF0000"/>
        </w:rPr>
      </w:pPr>
      <w:r w:rsidRPr="005034D0">
        <w:rPr>
          <w:b/>
          <w:bCs/>
          <w:noProof/>
          <w:color w:val="FF0000"/>
        </w:rPr>
        <w:tab/>
        <w:t>+ Folder</w:t>
      </w:r>
      <w:r w:rsidR="00EF0556" w:rsidRPr="005034D0">
        <w:rPr>
          <w:b/>
          <w:bCs/>
          <w:noProof/>
          <w:color w:val="FF0000"/>
        </w:rPr>
        <w:t xml:space="preserve"> “Q2” </w:t>
      </w:r>
      <w:r w:rsidR="00EF0556" w:rsidRPr="005034D0">
        <w:rPr>
          <w:b/>
          <w:bCs/>
          <w:color w:val="FF0000"/>
        </w:rPr>
        <w:t>only contains Q2.py for question 2</w:t>
      </w:r>
    </w:p>
    <w:p w14:paraId="3B206595" w14:textId="77777777" w:rsidR="00F513F2" w:rsidRPr="00F513F2" w:rsidRDefault="00F513F2" w:rsidP="00A00569">
      <w:pPr>
        <w:pStyle w:val="ListParagraph"/>
        <w:numPr>
          <w:ilvl w:val="1"/>
          <w:numId w:val="1"/>
        </w:numPr>
        <w:spacing w:after="60" w:line="240" w:lineRule="auto"/>
        <w:jc w:val="both"/>
      </w:pPr>
      <w:r w:rsidRPr="00F513F2">
        <w:t>For each question, you must submit one folder as above to PEA Client.</w:t>
      </w:r>
    </w:p>
    <w:p w14:paraId="7A91CDA2" w14:textId="35CCDABA" w:rsidR="00D821F9" w:rsidRDefault="00D821F9" w:rsidP="00A00569">
      <w:pPr>
        <w:spacing w:after="60" w:line="240" w:lineRule="auto"/>
        <w:ind w:left="1440"/>
        <w:jc w:val="both"/>
      </w:pPr>
    </w:p>
    <w:p w14:paraId="21153D90" w14:textId="1483B558" w:rsidR="005034D0" w:rsidRPr="005034D0" w:rsidRDefault="000F6F54" w:rsidP="005034D0">
      <w:pPr>
        <w:pStyle w:val="ListParagraph"/>
        <w:numPr>
          <w:ilvl w:val="0"/>
          <w:numId w:val="2"/>
        </w:numPr>
        <w:tabs>
          <w:tab w:val="left" w:pos="0"/>
          <w:tab w:val="left" w:pos="270"/>
        </w:tabs>
        <w:spacing w:after="60"/>
        <w:ind w:left="0" w:firstLine="0"/>
        <w:jc w:val="both"/>
        <w:rPr>
          <w:b/>
          <w:i/>
          <w:iCs/>
        </w:rPr>
      </w:pPr>
      <w:r w:rsidRPr="00205446">
        <w:rPr>
          <w:b/>
          <w:color w:val="FF0000"/>
        </w:rPr>
        <w:t>Importance</w:t>
      </w:r>
      <w:r w:rsidRPr="000F6F54">
        <w:rPr>
          <w:b/>
        </w:rPr>
        <w:t xml:space="preserve">:  </w:t>
      </w:r>
    </w:p>
    <w:p w14:paraId="0AB7B69A" w14:textId="1C592660" w:rsidR="005034D0" w:rsidRPr="005034D0" w:rsidRDefault="005034D0" w:rsidP="005034D0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Cs/>
          <w:i/>
          <w:iCs/>
        </w:rPr>
      </w:pPr>
      <w:r w:rsidRPr="005034D0">
        <w:rPr>
          <w:bCs/>
          <w:i/>
          <w:iCs/>
        </w:rPr>
        <w:t>Solutions will be marked by Automated Marking software.</w:t>
      </w:r>
    </w:p>
    <w:p w14:paraId="44E4F4DB" w14:textId="77777777" w:rsidR="005034D0" w:rsidRPr="005034D0" w:rsidRDefault="005034D0" w:rsidP="005034D0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Cs/>
          <w:i/>
          <w:iCs/>
        </w:rPr>
      </w:pPr>
      <w:r w:rsidRPr="005034D0">
        <w:rPr>
          <w:bCs/>
          <w:i/>
          <w:iCs/>
        </w:rPr>
        <w:t xml:space="preserve">The use of tools other than those allowed in the above section whether intentionally or     unintentionally, is considered a violation of the exam rules, and the mark is 0 </w:t>
      </w:r>
    </w:p>
    <w:p w14:paraId="1E925744" w14:textId="4D6FDF54" w:rsidR="005034D0" w:rsidRPr="005034D0" w:rsidRDefault="005034D0" w:rsidP="005034D0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Cs/>
          <w:i/>
          <w:iCs/>
        </w:rPr>
      </w:pPr>
      <w:r w:rsidRPr="005034D0">
        <w:rPr>
          <w:bCs/>
          <w:i/>
          <w:iCs/>
        </w:rPr>
        <w:t>Do not: change the names of the folders, files, and struct (format) of .</w:t>
      </w:r>
      <w:proofErr w:type="spellStart"/>
      <w:r w:rsidRPr="005034D0">
        <w:rPr>
          <w:bCs/>
          <w:i/>
          <w:iCs/>
        </w:rPr>
        <w:t>py</w:t>
      </w:r>
      <w:proofErr w:type="spellEnd"/>
      <w:r w:rsidRPr="005034D0">
        <w:rPr>
          <w:bCs/>
          <w:i/>
          <w:iCs/>
        </w:rPr>
        <w:t xml:space="preserve"> files specified in the exam. If you change it, the marking software </w:t>
      </w:r>
      <w:proofErr w:type="spellStart"/>
      <w:r w:rsidRPr="005034D0">
        <w:rPr>
          <w:bCs/>
          <w:i/>
          <w:iCs/>
        </w:rPr>
        <w:t>can not</w:t>
      </w:r>
      <w:proofErr w:type="spellEnd"/>
      <w:r w:rsidRPr="005034D0">
        <w:rPr>
          <w:bCs/>
          <w:i/>
          <w:iCs/>
        </w:rPr>
        <w:t xml:space="preserve"> find the execute file (.</w:t>
      </w:r>
      <w:proofErr w:type="spellStart"/>
      <w:r w:rsidRPr="005034D0">
        <w:rPr>
          <w:bCs/>
          <w:i/>
          <w:iCs/>
        </w:rPr>
        <w:t>py</w:t>
      </w:r>
      <w:proofErr w:type="spellEnd"/>
      <w:r w:rsidRPr="005034D0">
        <w:rPr>
          <w:bCs/>
          <w:i/>
          <w:iCs/>
        </w:rPr>
        <w:t>) or the program output to mark, thus the score will be 0</w:t>
      </w:r>
    </w:p>
    <w:p w14:paraId="4494AC2A" w14:textId="5992ED8F" w:rsidR="005034D0" w:rsidRPr="005034D0" w:rsidRDefault="005034D0" w:rsidP="005034D0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Cs/>
          <w:i/>
          <w:iCs/>
        </w:rPr>
      </w:pPr>
      <w:r w:rsidRPr="005034D0">
        <w:rPr>
          <w:bCs/>
          <w:i/>
          <w:iCs/>
        </w:rPr>
        <w:t xml:space="preserve">Do not: edit given statements in the main function. If you change, the marking software </w:t>
      </w:r>
      <w:proofErr w:type="spellStart"/>
      <w:r w:rsidRPr="005034D0">
        <w:rPr>
          <w:bCs/>
          <w:i/>
          <w:iCs/>
        </w:rPr>
        <w:t>can not</w:t>
      </w:r>
      <w:proofErr w:type="spellEnd"/>
      <w:r w:rsidRPr="005034D0">
        <w:rPr>
          <w:bCs/>
          <w:i/>
          <w:iCs/>
        </w:rPr>
        <w:t xml:space="preserve"> mark and the score will be 0.</w:t>
      </w:r>
    </w:p>
    <w:p w14:paraId="1B581C38" w14:textId="118FF9B0" w:rsidR="005034D0" w:rsidRPr="005034D0" w:rsidRDefault="005034D0" w:rsidP="005034D0">
      <w:pPr>
        <w:pStyle w:val="ListParagraph"/>
        <w:numPr>
          <w:ilvl w:val="0"/>
          <w:numId w:val="2"/>
        </w:numPr>
        <w:tabs>
          <w:tab w:val="left" w:pos="0"/>
          <w:tab w:val="left" w:pos="270"/>
        </w:tabs>
        <w:spacing w:after="60"/>
        <w:ind w:left="0" w:firstLine="0"/>
        <w:jc w:val="both"/>
        <w:rPr>
          <w:b/>
          <w:i/>
          <w:iCs/>
          <w:color w:val="FF0000"/>
        </w:rPr>
      </w:pPr>
      <w:r w:rsidRPr="005034D0">
        <w:rPr>
          <w:b/>
          <w:i/>
          <w:iCs/>
          <w:color w:val="FF0000"/>
        </w:rPr>
        <w:t xml:space="preserve">Notes 01: </w:t>
      </w:r>
    </w:p>
    <w:p w14:paraId="05B3722A" w14:textId="77777777" w:rsidR="005034D0" w:rsidRPr="005034D0" w:rsidRDefault="005034D0" w:rsidP="005034D0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/>
          <w:i/>
          <w:iCs/>
          <w:color w:val="FF0000"/>
        </w:rPr>
      </w:pPr>
      <w:r w:rsidRPr="005034D0">
        <w:rPr>
          <w:bCs/>
          <w:i/>
          <w:iCs/>
        </w:rPr>
        <w:t xml:space="preserve">Do not edit given statements in the </w:t>
      </w:r>
      <w:r w:rsidRPr="005034D0">
        <w:rPr>
          <w:b/>
          <w:i/>
          <w:iCs/>
        </w:rPr>
        <w:t>main</w:t>
      </w:r>
      <w:r w:rsidRPr="005034D0">
        <w:rPr>
          <w:bCs/>
          <w:i/>
          <w:iCs/>
        </w:rPr>
        <w:t xml:space="preserve"> function</w:t>
      </w:r>
    </w:p>
    <w:p w14:paraId="45B01150" w14:textId="77777777" w:rsidR="005034D0" w:rsidRPr="005034D0" w:rsidRDefault="005034D0" w:rsidP="005034D0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/>
          <w:i/>
          <w:iCs/>
          <w:color w:val="FF0000"/>
        </w:rPr>
      </w:pPr>
      <w:r w:rsidRPr="005034D0">
        <w:rPr>
          <w:i/>
          <w:iCs/>
        </w:rPr>
        <w:t>You can create new functions if you think they are necessary.</w:t>
      </w:r>
    </w:p>
    <w:p w14:paraId="4B78E316" w14:textId="68209990" w:rsidR="005034D0" w:rsidRPr="005034D0" w:rsidRDefault="005034D0" w:rsidP="005034D0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/>
          <w:i/>
          <w:iCs/>
          <w:color w:val="FF0000"/>
        </w:rPr>
      </w:pPr>
      <w:r w:rsidRPr="005034D0">
        <w:rPr>
          <w:i/>
          <w:iCs/>
        </w:rPr>
        <w:t>Carefully read the instructions in each question to complete the practical exam.</w:t>
      </w:r>
    </w:p>
    <w:p w14:paraId="128A4FBF" w14:textId="27AEB15F" w:rsidR="005034D0" w:rsidRPr="005034D0" w:rsidRDefault="005034D0" w:rsidP="005034D0">
      <w:pPr>
        <w:pStyle w:val="ListParagraph"/>
        <w:numPr>
          <w:ilvl w:val="0"/>
          <w:numId w:val="2"/>
        </w:numPr>
        <w:tabs>
          <w:tab w:val="left" w:pos="0"/>
          <w:tab w:val="left" w:pos="270"/>
        </w:tabs>
        <w:spacing w:after="60"/>
        <w:ind w:left="0" w:firstLine="0"/>
        <w:jc w:val="both"/>
        <w:rPr>
          <w:b/>
          <w:i/>
          <w:iCs/>
          <w:color w:val="FF0000"/>
        </w:rPr>
      </w:pPr>
      <w:r w:rsidRPr="005034D0">
        <w:rPr>
          <w:b/>
          <w:i/>
          <w:iCs/>
          <w:color w:val="FF0000"/>
        </w:rPr>
        <w:t xml:space="preserve">Notes 02: </w:t>
      </w:r>
    </w:p>
    <w:p w14:paraId="5F21FC92" w14:textId="17E13D33" w:rsidR="005034D0" w:rsidRPr="008A10C4" w:rsidRDefault="005034D0" w:rsidP="005034D0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/>
          <w:i/>
          <w:iCs/>
          <w:color w:val="FF0000"/>
        </w:rPr>
      </w:pPr>
      <w:r w:rsidRPr="008A10C4">
        <w:rPr>
          <w:b/>
          <w:i/>
          <w:iCs/>
          <w:color w:val="FF0000"/>
        </w:rPr>
        <w:t xml:space="preserve">The input and expected result in the questions are only used to test your codes. </w:t>
      </w:r>
    </w:p>
    <w:p w14:paraId="35E350FF" w14:textId="10E6A36F" w:rsidR="005034D0" w:rsidRPr="008A10C4" w:rsidRDefault="005034D0" w:rsidP="005034D0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/>
          <w:i/>
          <w:iCs/>
          <w:color w:val="FF0000"/>
        </w:rPr>
      </w:pPr>
      <w:r w:rsidRPr="008A10C4">
        <w:rPr>
          <w:b/>
          <w:i/>
          <w:iCs/>
          <w:color w:val="FF0000"/>
        </w:rPr>
        <w:t>The input and expected result in the real testcases (for marking) are different</w:t>
      </w:r>
      <w:r w:rsidR="008A10C4" w:rsidRPr="008A10C4">
        <w:rPr>
          <w:b/>
          <w:i/>
          <w:iCs/>
          <w:color w:val="FF0000"/>
        </w:rPr>
        <w:t xml:space="preserve"> from the given input and expected result in the examples below.</w:t>
      </w:r>
    </w:p>
    <w:p w14:paraId="6CA705F3" w14:textId="6FA0DE8B" w:rsidR="005034D0" w:rsidRPr="008A10C4" w:rsidRDefault="005034D0" w:rsidP="005034D0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/>
          <w:i/>
          <w:iCs/>
          <w:color w:val="FF0000"/>
        </w:rPr>
      </w:pPr>
      <w:r w:rsidRPr="008A10C4">
        <w:rPr>
          <w:b/>
          <w:i/>
          <w:iCs/>
          <w:color w:val="FF0000"/>
        </w:rPr>
        <w:t>Do not hardcode with the given expected result.</w:t>
      </w:r>
    </w:p>
    <w:bookmarkEnd w:id="0"/>
    <w:p w14:paraId="4032A6A1" w14:textId="77777777" w:rsidR="005034D0" w:rsidRDefault="005034D0" w:rsidP="00A00569">
      <w:pPr>
        <w:spacing w:after="60"/>
        <w:ind w:left="360"/>
        <w:jc w:val="both"/>
        <w:rPr>
          <w:bCs/>
        </w:rPr>
      </w:pPr>
    </w:p>
    <w:p w14:paraId="4042465D" w14:textId="5A7EDF45" w:rsidR="000F6F54" w:rsidRDefault="000F6F54" w:rsidP="00A00569">
      <w:pPr>
        <w:spacing w:after="60"/>
        <w:jc w:val="both"/>
        <w:rPr>
          <w:b/>
        </w:rPr>
      </w:pPr>
      <w:r>
        <w:rPr>
          <w:b/>
        </w:rPr>
        <w:t>=====================================================================================</w:t>
      </w:r>
    </w:p>
    <w:bookmarkEnd w:id="1"/>
    <w:p w14:paraId="28254C25" w14:textId="7CF111BF" w:rsidR="002900BF" w:rsidRDefault="00FD03F6" w:rsidP="00A00569">
      <w:pPr>
        <w:jc w:val="both"/>
        <w:rPr>
          <w:b/>
        </w:rPr>
      </w:pPr>
      <w:r>
        <w:rPr>
          <w:b/>
          <w:u w:val="single"/>
        </w:rPr>
        <w:t>Question 1:</w:t>
      </w:r>
      <w:r w:rsidR="00646049" w:rsidRPr="00646049">
        <w:rPr>
          <w:b/>
        </w:rPr>
        <w:t xml:space="preserve"> </w:t>
      </w:r>
      <w:r w:rsidR="002900BF">
        <w:rPr>
          <w:b/>
        </w:rPr>
        <w:t>(</w:t>
      </w:r>
      <w:r w:rsidR="0060641E">
        <w:rPr>
          <w:b/>
        </w:rPr>
        <w:t>5</w:t>
      </w:r>
      <w:r w:rsidR="002900BF">
        <w:rPr>
          <w:b/>
        </w:rPr>
        <w:t xml:space="preserve"> marks)</w:t>
      </w:r>
    </w:p>
    <w:p w14:paraId="39E6F07F" w14:textId="5C08ADF8" w:rsidR="002900BF" w:rsidRDefault="002900BF" w:rsidP="00A00569">
      <w:pPr>
        <w:spacing w:after="120" w:line="240" w:lineRule="auto"/>
        <w:jc w:val="both"/>
      </w:pPr>
      <w:r w:rsidRPr="00E72FB1">
        <w:rPr>
          <w:b/>
          <w:bCs/>
        </w:rPr>
        <w:t>The given file Q1</w:t>
      </w:r>
      <w:r w:rsidR="00C02F36" w:rsidRPr="00E72FB1">
        <w:rPr>
          <w:b/>
          <w:bCs/>
        </w:rPr>
        <w:t>.py</w:t>
      </w:r>
      <w:r w:rsidRPr="00E72FB1">
        <w:rPr>
          <w:b/>
          <w:bCs/>
        </w:rPr>
        <w:t xml:space="preserve"> already contains statements to </w:t>
      </w:r>
      <w:r w:rsidR="00B96145" w:rsidRPr="00E72FB1">
        <w:rPr>
          <w:b/>
          <w:bCs/>
        </w:rPr>
        <w:t xml:space="preserve">implement a simple program to monitor </w:t>
      </w:r>
      <w:r w:rsidR="00D90DD9">
        <w:rPr>
          <w:b/>
          <w:bCs/>
        </w:rPr>
        <w:t>Drink</w:t>
      </w:r>
      <w:r w:rsidR="00727590">
        <w:rPr>
          <w:b/>
          <w:bCs/>
        </w:rPr>
        <w:t xml:space="preserve"> </w:t>
      </w:r>
      <w:r w:rsidR="00B96145" w:rsidRPr="00E72FB1">
        <w:rPr>
          <w:b/>
          <w:bCs/>
        </w:rPr>
        <w:t>objects using singly linked list structure</w:t>
      </w:r>
      <w:r w:rsidRPr="00E72FB1">
        <w:rPr>
          <w:b/>
          <w:bCs/>
        </w:rPr>
        <w:t xml:space="preserve">. You should write statements </w:t>
      </w:r>
      <w:r w:rsidR="00582CB6" w:rsidRPr="00E72FB1">
        <w:rPr>
          <w:b/>
          <w:bCs/>
        </w:rPr>
        <w:t>to</w:t>
      </w:r>
      <w:r w:rsidRPr="00E72FB1">
        <w:rPr>
          <w:b/>
          <w:bCs/>
        </w:rPr>
        <w:t xml:space="preserve"> </w:t>
      </w:r>
      <w:r w:rsidR="00B96145" w:rsidRPr="00E72FB1">
        <w:rPr>
          <w:b/>
          <w:bCs/>
        </w:rPr>
        <w:t>the following functions</w:t>
      </w:r>
      <w:r w:rsidR="0060641E">
        <w:t>:</w:t>
      </w:r>
    </w:p>
    <w:p w14:paraId="776C7F59" w14:textId="357A0C6F" w:rsidR="0060641E" w:rsidRDefault="0060641E" w:rsidP="00A00569">
      <w:pPr>
        <w:pStyle w:val="ListParagraph"/>
        <w:numPr>
          <w:ilvl w:val="0"/>
          <w:numId w:val="4"/>
        </w:numPr>
        <w:spacing w:after="40" w:line="216" w:lineRule="auto"/>
        <w:contextualSpacing w:val="0"/>
        <w:jc w:val="both"/>
      </w:pPr>
      <w:r w:rsidRPr="00BB5497">
        <w:rPr>
          <w:b/>
          <w:bCs/>
        </w:rPr>
        <w:lastRenderedPageBreak/>
        <w:t>f1()</w:t>
      </w:r>
      <w:r>
        <w:t xml:space="preserve">: </w:t>
      </w:r>
      <w:r w:rsidR="00BB5497" w:rsidRPr="00BD3667">
        <w:rPr>
          <w:b/>
          <w:bCs/>
          <w:color w:val="FF0000"/>
          <w:u w:val="single"/>
        </w:rPr>
        <w:t>Insert at the beginning</w:t>
      </w:r>
      <w:r w:rsidR="00BB5497" w:rsidRPr="00BD3667">
        <w:rPr>
          <w:color w:val="FF0000"/>
        </w:rPr>
        <w:t xml:space="preserve"> </w:t>
      </w:r>
      <w:r w:rsidR="00BB5497">
        <w:t xml:space="preserve">of the current list a new </w:t>
      </w:r>
      <w:r w:rsidR="00D90DD9">
        <w:t>Drink</w:t>
      </w:r>
      <w:r w:rsidR="00727590">
        <w:t xml:space="preserve"> </w:t>
      </w:r>
      <w:r w:rsidR="007614BE">
        <w:t xml:space="preserve">(named S1, </w:t>
      </w:r>
      <w:r w:rsidR="007614BE" w:rsidRPr="007614BE">
        <w:t>given in the source code</w:t>
      </w:r>
      <w:r w:rsidR="007614BE">
        <w:t xml:space="preserve">) </w:t>
      </w:r>
      <w:r w:rsidR="00DD2FB2">
        <w:t xml:space="preserve">such that: there is </w:t>
      </w:r>
      <w:r w:rsidR="00DD2FB2" w:rsidRPr="00BD3667">
        <w:rPr>
          <w:b/>
          <w:bCs/>
          <w:color w:val="FF0000"/>
          <w:u w:val="single"/>
        </w:rPr>
        <w:t xml:space="preserve">no duplicated </w:t>
      </w:r>
      <w:r w:rsidR="00D90DD9">
        <w:rPr>
          <w:b/>
          <w:bCs/>
          <w:color w:val="FF0000"/>
          <w:u w:val="single"/>
        </w:rPr>
        <w:t>Drink</w:t>
      </w:r>
      <w:r w:rsidR="00DD2FB2" w:rsidRPr="00BD3667">
        <w:rPr>
          <w:b/>
          <w:bCs/>
          <w:color w:val="FF0000"/>
          <w:u w:val="single"/>
        </w:rPr>
        <w:t>’s code</w:t>
      </w:r>
      <w:r w:rsidR="00DD2FB2" w:rsidRPr="00BD3667">
        <w:rPr>
          <w:color w:val="FF0000"/>
        </w:rPr>
        <w:t xml:space="preserve"> </w:t>
      </w:r>
      <w:r w:rsidR="00DD2FB2">
        <w:t>in the list.</w:t>
      </w:r>
    </w:p>
    <w:p w14:paraId="10547854" w14:textId="5CB4E47A" w:rsidR="00727590" w:rsidRDefault="00727590" w:rsidP="00A00569">
      <w:pPr>
        <w:pStyle w:val="ListParagraph"/>
        <w:spacing w:after="40" w:line="216" w:lineRule="auto"/>
        <w:contextualSpacing w:val="0"/>
        <w:jc w:val="both"/>
      </w:pPr>
      <w:r>
        <w:rPr>
          <w:b/>
          <w:bCs/>
        </w:rPr>
        <w:t>Input</w:t>
      </w:r>
      <w:r w:rsidRPr="00727590">
        <w:t>:</w:t>
      </w:r>
      <w:r>
        <w:t xml:space="preserve"> size = </w:t>
      </w:r>
      <w:r w:rsidR="007614BE">
        <w:t>3</w:t>
      </w:r>
    </w:p>
    <w:p w14:paraId="70F59733" w14:textId="3F2C0635" w:rsidR="00EF0556" w:rsidRDefault="00EF0556" w:rsidP="00A00569">
      <w:pPr>
        <w:pStyle w:val="ListParagraph"/>
        <w:spacing w:after="20" w:line="216" w:lineRule="auto"/>
        <w:contextualSpacing w:val="0"/>
        <w:jc w:val="both"/>
      </w:pPr>
      <w:r w:rsidRPr="00EF0556">
        <w:rPr>
          <w:b/>
          <w:bCs/>
        </w:rPr>
        <w:t>Expected result</w:t>
      </w:r>
      <w:r w:rsidRPr="00335B02">
        <w:t xml:space="preserve">: </w:t>
      </w:r>
    </w:p>
    <w:p w14:paraId="32FC69EC" w14:textId="77777777" w:rsidR="007614BE" w:rsidRPr="00BD3667" w:rsidRDefault="007614BE" w:rsidP="007614BE">
      <w:pPr>
        <w:pStyle w:val="ListParagraph"/>
        <w:spacing w:before="120" w:after="40" w:line="216" w:lineRule="auto"/>
        <w:jc w:val="both"/>
        <w:rPr>
          <w:b/>
          <w:bCs/>
        </w:rPr>
      </w:pPr>
      <w:r w:rsidRPr="00BD3667">
        <w:rPr>
          <w:b/>
          <w:bCs/>
          <w:color w:val="FF0000"/>
        </w:rPr>
        <w:t>2C014, Coca-Cola, 10, 600ml, 12.000</w:t>
      </w:r>
    </w:p>
    <w:p w14:paraId="18785229" w14:textId="77777777" w:rsidR="007614BE" w:rsidRPr="007614BE" w:rsidRDefault="007614BE" w:rsidP="007614BE">
      <w:pPr>
        <w:pStyle w:val="ListParagraph"/>
        <w:spacing w:before="120" w:after="40" w:line="216" w:lineRule="auto"/>
        <w:jc w:val="both"/>
      </w:pPr>
      <w:r w:rsidRPr="007614BE">
        <w:t>PS021, Pepsi, 10, 390ml, 10.000</w:t>
      </w:r>
    </w:p>
    <w:p w14:paraId="582C28F8" w14:textId="77777777" w:rsidR="007614BE" w:rsidRPr="007614BE" w:rsidRDefault="007614BE" w:rsidP="007614BE">
      <w:pPr>
        <w:pStyle w:val="ListParagraph"/>
        <w:spacing w:before="120" w:after="40" w:line="216" w:lineRule="auto"/>
        <w:jc w:val="both"/>
      </w:pPr>
      <w:r w:rsidRPr="007614BE">
        <w:t>MD033, Mirinda, 45, 320ml, 12.000</w:t>
      </w:r>
    </w:p>
    <w:p w14:paraId="07EE8761" w14:textId="1262177F" w:rsidR="007614BE" w:rsidRPr="007614BE" w:rsidRDefault="007614BE" w:rsidP="007614BE">
      <w:pPr>
        <w:pStyle w:val="ListParagraph"/>
        <w:spacing w:before="120" w:after="40" w:line="216" w:lineRule="auto"/>
        <w:jc w:val="both"/>
      </w:pPr>
      <w:r w:rsidRPr="007614BE">
        <w:t>SP005, Schweppes, 8, 320ml, 10.000</w:t>
      </w:r>
    </w:p>
    <w:p w14:paraId="2C646171" w14:textId="4A005545" w:rsidR="00EF0556" w:rsidRDefault="0060641E" w:rsidP="00A00569">
      <w:pPr>
        <w:pStyle w:val="ListParagraph"/>
        <w:numPr>
          <w:ilvl w:val="0"/>
          <w:numId w:val="4"/>
        </w:numPr>
        <w:spacing w:before="120" w:after="40" w:line="216" w:lineRule="auto"/>
        <w:contextualSpacing w:val="0"/>
        <w:jc w:val="both"/>
        <w:rPr>
          <w:b/>
          <w:bCs/>
        </w:rPr>
      </w:pPr>
      <w:r w:rsidRPr="008776CE">
        <w:rPr>
          <w:b/>
          <w:bCs/>
        </w:rPr>
        <w:t>f2()</w:t>
      </w:r>
      <w:r>
        <w:t xml:space="preserve">: </w:t>
      </w:r>
      <w:r w:rsidR="00335B02" w:rsidRPr="00335B02">
        <w:t xml:space="preserve">Write your code to </w:t>
      </w:r>
      <w:r w:rsidR="00335B02" w:rsidRPr="00BD3667">
        <w:rPr>
          <w:b/>
          <w:bCs/>
          <w:color w:val="FF0000"/>
          <w:u w:val="single"/>
        </w:rPr>
        <w:t>insert</w:t>
      </w:r>
      <w:r w:rsidR="00335B02" w:rsidRPr="00BD3667">
        <w:rPr>
          <w:color w:val="FF0000"/>
        </w:rPr>
        <w:t xml:space="preserve"> </w:t>
      </w:r>
      <w:r w:rsidR="00335B02" w:rsidRPr="00335B02">
        <w:t>a new</w:t>
      </w:r>
      <w:r w:rsidR="00BD3667">
        <w:t xml:space="preserve"> </w:t>
      </w:r>
      <w:r w:rsidR="00335B02" w:rsidRPr="00335B02">
        <w:t xml:space="preserve">node (given in the </w:t>
      </w:r>
      <w:r w:rsidR="00BD3667">
        <w:t>source code</w:t>
      </w:r>
      <w:r w:rsidR="00335B02" w:rsidRPr="00335B02">
        <w:t xml:space="preserve">) </w:t>
      </w:r>
      <w:r w:rsidR="007614BE" w:rsidRPr="00BD3667">
        <w:rPr>
          <w:b/>
          <w:bCs/>
          <w:color w:val="FF0000"/>
          <w:u w:val="single"/>
        </w:rPr>
        <w:t>before</w:t>
      </w:r>
      <w:r w:rsidR="00335B02" w:rsidRPr="00BD3667">
        <w:rPr>
          <w:b/>
          <w:bCs/>
          <w:color w:val="FF0000"/>
          <w:u w:val="single"/>
        </w:rPr>
        <w:t xml:space="preserve"> the </w:t>
      </w:r>
      <w:r w:rsidR="007614BE" w:rsidRPr="00BD3667">
        <w:rPr>
          <w:b/>
          <w:bCs/>
          <w:color w:val="FF0000"/>
          <w:u w:val="single"/>
        </w:rPr>
        <w:t>last</w:t>
      </w:r>
      <w:r w:rsidR="00335B02" w:rsidRPr="00BD3667">
        <w:rPr>
          <w:b/>
          <w:bCs/>
          <w:color w:val="FF0000"/>
          <w:u w:val="single"/>
        </w:rPr>
        <w:t xml:space="preserve"> node</w:t>
      </w:r>
      <w:r w:rsidR="00335B02" w:rsidRPr="00BD3667">
        <w:rPr>
          <w:color w:val="FF0000"/>
        </w:rPr>
        <w:t xml:space="preserve"> </w:t>
      </w:r>
      <w:r w:rsidR="00335B02" w:rsidRPr="00335B02">
        <w:t>of the current list</w:t>
      </w:r>
      <w:r w:rsidR="00B96145">
        <w:t>.</w:t>
      </w:r>
      <w:r w:rsidR="00EF0556" w:rsidRPr="008776CE">
        <w:rPr>
          <w:b/>
          <w:bCs/>
        </w:rPr>
        <w:t xml:space="preserve"> </w:t>
      </w:r>
    </w:p>
    <w:p w14:paraId="5C35ADE3" w14:textId="046B6158" w:rsidR="00727590" w:rsidRPr="00727590" w:rsidRDefault="00727590" w:rsidP="00A00569">
      <w:pPr>
        <w:pStyle w:val="ListParagraph"/>
        <w:spacing w:after="40" w:line="216" w:lineRule="auto"/>
        <w:contextualSpacing w:val="0"/>
        <w:jc w:val="both"/>
      </w:pPr>
      <w:r>
        <w:rPr>
          <w:b/>
          <w:bCs/>
        </w:rPr>
        <w:t>Input</w:t>
      </w:r>
      <w:r w:rsidRPr="00727590">
        <w:t>:</w:t>
      </w:r>
      <w:r>
        <w:t xml:space="preserve"> size = 5</w:t>
      </w:r>
    </w:p>
    <w:p w14:paraId="5B0EE569" w14:textId="77777777" w:rsidR="00335B02" w:rsidRDefault="00EF0556" w:rsidP="00A00569">
      <w:pPr>
        <w:pStyle w:val="ListParagraph"/>
        <w:spacing w:after="20" w:line="216" w:lineRule="auto"/>
        <w:contextualSpacing w:val="0"/>
        <w:jc w:val="both"/>
      </w:pPr>
      <w:r w:rsidRPr="00EF0556">
        <w:rPr>
          <w:b/>
          <w:bCs/>
        </w:rPr>
        <w:t>Expected result</w:t>
      </w:r>
      <w:r w:rsidRPr="00335B02">
        <w:t>:</w:t>
      </w:r>
    </w:p>
    <w:p w14:paraId="57ABE166" w14:textId="77777777" w:rsidR="002E3455" w:rsidRDefault="002E3455" w:rsidP="002E3455">
      <w:pPr>
        <w:pStyle w:val="ListParagraph"/>
        <w:spacing w:before="120" w:after="40" w:line="216" w:lineRule="auto"/>
        <w:jc w:val="both"/>
      </w:pPr>
      <w:r>
        <w:t>PS021, Pepsi, 10, 390ml, 10.000</w:t>
      </w:r>
    </w:p>
    <w:p w14:paraId="77F2ED61" w14:textId="77777777" w:rsidR="002E3455" w:rsidRDefault="002E3455" w:rsidP="002E3455">
      <w:pPr>
        <w:pStyle w:val="ListParagraph"/>
        <w:spacing w:before="120" w:after="40" w:line="216" w:lineRule="auto"/>
        <w:jc w:val="both"/>
      </w:pPr>
      <w:r>
        <w:t>MD033, Mirinda, 45, 320ml, 12.000</w:t>
      </w:r>
    </w:p>
    <w:p w14:paraId="3D89A597" w14:textId="77777777" w:rsidR="002E3455" w:rsidRDefault="002E3455" w:rsidP="002E3455">
      <w:pPr>
        <w:pStyle w:val="ListParagraph"/>
        <w:spacing w:before="120" w:after="40" w:line="216" w:lineRule="auto"/>
        <w:jc w:val="both"/>
      </w:pPr>
      <w:r>
        <w:t>SP005, Schweppes, 8, 320ml, 10.000</w:t>
      </w:r>
    </w:p>
    <w:p w14:paraId="64A2555D" w14:textId="77777777" w:rsidR="002E3455" w:rsidRDefault="002E3455" w:rsidP="002E3455">
      <w:pPr>
        <w:pStyle w:val="ListParagraph"/>
        <w:spacing w:before="120" w:after="40" w:line="216" w:lineRule="auto"/>
        <w:jc w:val="both"/>
      </w:pPr>
      <w:r>
        <w:t>2C017, Coca-Cola, 20, 600ml, 15.000</w:t>
      </w:r>
    </w:p>
    <w:p w14:paraId="6CC27EBF" w14:textId="77777777" w:rsidR="002E3455" w:rsidRPr="00BD3667" w:rsidRDefault="002E3455" w:rsidP="002E3455">
      <w:pPr>
        <w:pStyle w:val="ListParagraph"/>
        <w:spacing w:before="120" w:after="40" w:line="216" w:lineRule="auto"/>
        <w:jc w:val="both"/>
        <w:rPr>
          <w:b/>
          <w:bCs/>
          <w:color w:val="FF0000"/>
        </w:rPr>
      </w:pPr>
      <w:r w:rsidRPr="00BD3667">
        <w:rPr>
          <w:b/>
          <w:bCs/>
          <w:color w:val="FF0000"/>
        </w:rPr>
        <w:t>NEWNODE, Sprite, 15, 390ml, 12.000</w:t>
      </w:r>
    </w:p>
    <w:p w14:paraId="0ADE9CCE" w14:textId="6A48250E" w:rsidR="002E3455" w:rsidRDefault="002E3455" w:rsidP="002E3455">
      <w:pPr>
        <w:pStyle w:val="ListParagraph"/>
        <w:spacing w:before="120" w:after="40" w:line="216" w:lineRule="auto"/>
        <w:jc w:val="both"/>
      </w:pPr>
      <w:r>
        <w:t>MD029, Mirinda, 14, 390ml, 18.000</w:t>
      </w:r>
    </w:p>
    <w:p w14:paraId="78848490" w14:textId="1A686D88" w:rsidR="0060641E" w:rsidRDefault="0060641E" w:rsidP="00A00569">
      <w:pPr>
        <w:pStyle w:val="ListParagraph"/>
        <w:numPr>
          <w:ilvl w:val="0"/>
          <w:numId w:val="4"/>
        </w:numPr>
        <w:spacing w:before="120" w:after="40" w:line="216" w:lineRule="auto"/>
        <w:contextualSpacing w:val="0"/>
        <w:jc w:val="both"/>
      </w:pPr>
      <w:r w:rsidRPr="00335B02">
        <w:rPr>
          <w:b/>
          <w:bCs/>
        </w:rPr>
        <w:t>f3()</w:t>
      </w:r>
      <w:r>
        <w:t xml:space="preserve">: </w:t>
      </w:r>
      <w:r w:rsidR="002E3455">
        <w:t xml:space="preserve">Assuming that there is no duplicated amount in the list, find the node with </w:t>
      </w:r>
      <w:r w:rsidR="002E3455" w:rsidRPr="00BD3667">
        <w:rPr>
          <w:b/>
          <w:bCs/>
          <w:color w:val="FF0000"/>
          <w:u w:val="single"/>
        </w:rPr>
        <w:t>maximum amount</w:t>
      </w:r>
      <w:r w:rsidR="002E3455">
        <w:t>.</w:t>
      </w:r>
    </w:p>
    <w:p w14:paraId="268224F1" w14:textId="77777777" w:rsidR="00727590" w:rsidRDefault="00727590" w:rsidP="00A00569">
      <w:pPr>
        <w:pStyle w:val="ListParagraph"/>
        <w:spacing w:after="40" w:line="216" w:lineRule="auto"/>
        <w:contextualSpacing w:val="0"/>
        <w:jc w:val="both"/>
      </w:pPr>
      <w:r>
        <w:rPr>
          <w:b/>
          <w:bCs/>
        </w:rPr>
        <w:t>Input</w:t>
      </w:r>
      <w:r w:rsidRPr="00727590">
        <w:t>:</w:t>
      </w:r>
      <w:r>
        <w:t xml:space="preserve"> size = 5</w:t>
      </w:r>
    </w:p>
    <w:p w14:paraId="07080F69" w14:textId="1CA9773D" w:rsidR="00EF0556" w:rsidRDefault="00EF0556" w:rsidP="00A00569">
      <w:pPr>
        <w:pStyle w:val="ListParagraph"/>
        <w:spacing w:after="20" w:line="216" w:lineRule="auto"/>
        <w:contextualSpacing w:val="0"/>
        <w:jc w:val="both"/>
      </w:pPr>
      <w:r w:rsidRPr="00EF0556">
        <w:rPr>
          <w:b/>
          <w:bCs/>
        </w:rPr>
        <w:t>Expected result</w:t>
      </w:r>
      <w:r w:rsidR="00335B02" w:rsidRPr="00335B02">
        <w:t>:</w:t>
      </w:r>
    </w:p>
    <w:p w14:paraId="0798BDA8" w14:textId="49266C4D" w:rsidR="002E3455" w:rsidRDefault="002E3455" w:rsidP="002E3455">
      <w:pPr>
        <w:pStyle w:val="ListParagraph"/>
        <w:spacing w:before="120" w:after="40" w:line="216" w:lineRule="auto"/>
        <w:contextualSpacing w:val="0"/>
        <w:jc w:val="both"/>
      </w:pPr>
      <w:r w:rsidRPr="002E3455">
        <w:t>MD033, Mirinda, 45, 320ml, 12.000</w:t>
      </w:r>
    </w:p>
    <w:p w14:paraId="0EDE7AE2" w14:textId="620E6759" w:rsidR="0060641E" w:rsidRDefault="0060641E" w:rsidP="00A00569">
      <w:pPr>
        <w:pStyle w:val="ListParagraph"/>
        <w:numPr>
          <w:ilvl w:val="0"/>
          <w:numId w:val="4"/>
        </w:numPr>
        <w:spacing w:before="120" w:after="40" w:line="216" w:lineRule="auto"/>
        <w:contextualSpacing w:val="0"/>
        <w:jc w:val="both"/>
      </w:pPr>
      <w:r w:rsidRPr="002D34D1">
        <w:rPr>
          <w:b/>
          <w:bCs/>
        </w:rPr>
        <w:t>f4()</w:t>
      </w:r>
      <w:r w:rsidR="002D34D1">
        <w:t xml:space="preserve">: </w:t>
      </w:r>
      <w:r w:rsidR="00FC6EC1" w:rsidRPr="00BD3667">
        <w:rPr>
          <w:b/>
          <w:bCs/>
          <w:color w:val="FF0000"/>
          <w:u w:val="single"/>
        </w:rPr>
        <w:t xml:space="preserve">Remove the </w:t>
      </w:r>
      <w:r w:rsidR="002E3455" w:rsidRPr="00BD3667">
        <w:rPr>
          <w:b/>
          <w:bCs/>
          <w:color w:val="FF0000"/>
          <w:u w:val="single"/>
        </w:rPr>
        <w:t>last</w:t>
      </w:r>
      <w:r w:rsidR="00FC6EC1" w:rsidRPr="00BD3667">
        <w:rPr>
          <w:b/>
          <w:bCs/>
          <w:color w:val="FF0000"/>
          <w:u w:val="single"/>
        </w:rPr>
        <w:t xml:space="preserve"> node</w:t>
      </w:r>
      <w:r w:rsidR="00FC6EC1">
        <w:t xml:space="preserve">, then </w:t>
      </w:r>
      <w:r w:rsidR="00FC6EC1" w:rsidRPr="00BD3667">
        <w:rPr>
          <w:b/>
          <w:bCs/>
          <w:color w:val="FF0000"/>
          <w:u w:val="single"/>
        </w:rPr>
        <w:t>s</w:t>
      </w:r>
      <w:r w:rsidR="002D34D1" w:rsidRPr="00BD3667">
        <w:rPr>
          <w:b/>
          <w:bCs/>
          <w:color w:val="FF0000"/>
          <w:u w:val="single"/>
        </w:rPr>
        <w:t>ort</w:t>
      </w:r>
      <w:r w:rsidR="002D34D1" w:rsidRPr="00BD3667">
        <w:rPr>
          <w:color w:val="FF0000"/>
        </w:rPr>
        <w:t xml:space="preserve"> </w:t>
      </w:r>
      <w:r w:rsidR="002D34D1">
        <w:t xml:space="preserve">the linked list in an </w:t>
      </w:r>
      <w:r w:rsidR="002D34D1" w:rsidRPr="00DB6087">
        <w:rPr>
          <w:b/>
          <w:bCs/>
          <w:color w:val="FF0000"/>
          <w:u w:val="single"/>
        </w:rPr>
        <w:t>ascending</w:t>
      </w:r>
      <w:r w:rsidR="002D34D1" w:rsidRPr="00DB6087">
        <w:rPr>
          <w:color w:val="FF0000"/>
        </w:rPr>
        <w:t xml:space="preserve"> </w:t>
      </w:r>
      <w:r w:rsidR="002D34D1">
        <w:t xml:space="preserve">order according to </w:t>
      </w:r>
      <w:r w:rsidR="00D90DD9">
        <w:t>Drink</w:t>
      </w:r>
      <w:r w:rsidR="002D34D1">
        <w:t xml:space="preserve">'s </w:t>
      </w:r>
      <w:r w:rsidR="00DB6087" w:rsidRPr="00DB6087">
        <w:rPr>
          <w:b/>
          <w:bCs/>
          <w:color w:val="FF0000"/>
          <w:u w:val="single"/>
        </w:rPr>
        <w:t>price</w:t>
      </w:r>
      <w:r w:rsidR="00B96145">
        <w:t>.</w:t>
      </w:r>
      <w:r w:rsidR="00BD3667">
        <w:t xml:space="preserve"> (if two nodes have the same price, do not swap them)</w:t>
      </w:r>
    </w:p>
    <w:p w14:paraId="69CFFF53" w14:textId="45BD0791" w:rsidR="00727590" w:rsidRDefault="00727590" w:rsidP="00A00569">
      <w:pPr>
        <w:pStyle w:val="ListParagraph"/>
        <w:spacing w:after="40" w:line="216" w:lineRule="auto"/>
        <w:contextualSpacing w:val="0"/>
        <w:jc w:val="both"/>
      </w:pPr>
      <w:r>
        <w:rPr>
          <w:b/>
          <w:bCs/>
        </w:rPr>
        <w:t>Input</w:t>
      </w:r>
      <w:r w:rsidRPr="00727590">
        <w:t>:</w:t>
      </w:r>
      <w:r>
        <w:t xml:space="preserve"> size = </w:t>
      </w:r>
      <w:r w:rsidR="002235C8">
        <w:t>7</w:t>
      </w:r>
    </w:p>
    <w:p w14:paraId="194DB1DA" w14:textId="34E2587F" w:rsidR="00EF0556" w:rsidRDefault="00EF0556" w:rsidP="00A00569">
      <w:pPr>
        <w:pStyle w:val="ListParagraph"/>
        <w:spacing w:after="20" w:line="216" w:lineRule="auto"/>
        <w:contextualSpacing w:val="0"/>
        <w:jc w:val="both"/>
      </w:pPr>
      <w:r w:rsidRPr="00EF0556">
        <w:rPr>
          <w:b/>
          <w:bCs/>
        </w:rPr>
        <w:t>Expected result</w:t>
      </w:r>
      <w:r w:rsidR="002D34D1" w:rsidRPr="002D34D1">
        <w:t>:</w:t>
      </w:r>
    </w:p>
    <w:p w14:paraId="136A8CA4" w14:textId="77777777" w:rsidR="002235C8" w:rsidRDefault="002235C8" w:rsidP="002235C8">
      <w:pPr>
        <w:pStyle w:val="ListParagraph"/>
        <w:spacing w:before="120" w:after="40" w:line="216" w:lineRule="auto"/>
        <w:jc w:val="both"/>
      </w:pPr>
      <w:r>
        <w:t>PS021, Pepsi, 10, 390ml, 10.000</w:t>
      </w:r>
    </w:p>
    <w:p w14:paraId="79A21B8F" w14:textId="77777777" w:rsidR="002235C8" w:rsidRDefault="002235C8" w:rsidP="002235C8">
      <w:pPr>
        <w:pStyle w:val="ListParagraph"/>
        <w:spacing w:before="120" w:after="40" w:line="216" w:lineRule="auto"/>
        <w:jc w:val="both"/>
      </w:pPr>
      <w:r>
        <w:t>SP005, Schweppes, 8, 320ml, 10.000</w:t>
      </w:r>
    </w:p>
    <w:p w14:paraId="5B082EB0" w14:textId="77777777" w:rsidR="002235C8" w:rsidRDefault="002235C8" w:rsidP="002235C8">
      <w:pPr>
        <w:pStyle w:val="ListParagraph"/>
        <w:spacing w:before="120" w:after="40" w:line="216" w:lineRule="auto"/>
        <w:jc w:val="both"/>
      </w:pPr>
      <w:r>
        <w:t>MD033, Mirinda, 45, 320ml, 12.000</w:t>
      </w:r>
    </w:p>
    <w:p w14:paraId="63F40BF3" w14:textId="77777777" w:rsidR="002235C8" w:rsidRDefault="002235C8" w:rsidP="002235C8">
      <w:pPr>
        <w:pStyle w:val="ListParagraph"/>
        <w:spacing w:before="120" w:after="40" w:line="216" w:lineRule="auto"/>
        <w:jc w:val="both"/>
      </w:pPr>
      <w:r>
        <w:t xml:space="preserve">SP002, </w:t>
      </w:r>
      <w:proofErr w:type="spellStart"/>
      <w:r>
        <w:t>Bohuc</w:t>
      </w:r>
      <w:proofErr w:type="spellEnd"/>
      <w:r>
        <w:t>, 18, 320ml, 12.000</w:t>
      </w:r>
    </w:p>
    <w:p w14:paraId="60BB590E" w14:textId="77777777" w:rsidR="002235C8" w:rsidRDefault="002235C8" w:rsidP="002235C8">
      <w:pPr>
        <w:pStyle w:val="ListParagraph"/>
        <w:spacing w:before="120" w:after="40" w:line="216" w:lineRule="auto"/>
        <w:jc w:val="both"/>
      </w:pPr>
      <w:r>
        <w:t>2C017, Coca-Cola, 20, 600ml, 15.000</w:t>
      </w:r>
    </w:p>
    <w:p w14:paraId="1ADD42C5" w14:textId="169538D0" w:rsidR="002235C8" w:rsidRDefault="002235C8" w:rsidP="00694E76">
      <w:pPr>
        <w:pStyle w:val="ListParagraph"/>
        <w:spacing w:before="120" w:after="40" w:line="216" w:lineRule="auto"/>
        <w:jc w:val="both"/>
      </w:pPr>
      <w:r>
        <w:t>MD029, Mirinda, 14, 390ml, 18.000</w:t>
      </w:r>
    </w:p>
    <w:p w14:paraId="1736A451" w14:textId="16BD512B" w:rsidR="00B53F8A" w:rsidRDefault="0060641E" w:rsidP="00A00569">
      <w:pPr>
        <w:pStyle w:val="ListParagraph"/>
        <w:numPr>
          <w:ilvl w:val="0"/>
          <w:numId w:val="4"/>
        </w:numPr>
        <w:spacing w:before="120" w:after="40" w:line="216" w:lineRule="auto"/>
        <w:contextualSpacing w:val="0"/>
        <w:jc w:val="both"/>
      </w:pPr>
      <w:r w:rsidRPr="00CD23CA">
        <w:rPr>
          <w:b/>
          <w:bCs/>
        </w:rPr>
        <w:t>f5()</w:t>
      </w:r>
      <w:r>
        <w:t>:</w:t>
      </w:r>
      <w:r w:rsidR="002235C8">
        <w:t xml:space="preserve"> Let’s define the ‘value’ of a node as follows: </w:t>
      </w:r>
      <w:r w:rsidR="002235C8" w:rsidRPr="00D43AE5">
        <w:rPr>
          <w:b/>
          <w:bCs/>
          <w:color w:val="FF0000"/>
          <w:u w:val="single"/>
        </w:rPr>
        <w:t xml:space="preserve">value = </w:t>
      </w:r>
      <w:r w:rsidR="00B53F8A" w:rsidRPr="00D43AE5">
        <w:rPr>
          <w:b/>
          <w:bCs/>
          <w:color w:val="FF0000"/>
          <w:u w:val="single"/>
        </w:rPr>
        <w:t>amount*price</w:t>
      </w:r>
      <w:r w:rsidR="00B53F8A">
        <w:t xml:space="preserve">. </w:t>
      </w:r>
      <w:proofErr w:type="spellStart"/>
      <w:r w:rsidR="00B53F8A">
        <w:t>LValue</w:t>
      </w:r>
      <w:proofErr w:type="spellEnd"/>
      <w:r w:rsidR="00B53F8A">
        <w:t xml:space="preserve"> and </w:t>
      </w:r>
      <w:proofErr w:type="spellStart"/>
      <w:r w:rsidR="00B53F8A">
        <w:t>RValue</w:t>
      </w:r>
      <w:proofErr w:type="spellEnd"/>
      <w:r w:rsidR="00B53F8A">
        <w:t xml:space="preserve"> of a node is the total value of nodes before and after that node (for example: if the list contain</w:t>
      </w:r>
      <w:r w:rsidR="004349F5">
        <w:t>s</w:t>
      </w:r>
      <w:r w:rsidR="00B53F8A">
        <w:t xml:space="preserve"> 7 nodes, and node K is the </w:t>
      </w:r>
      <w:r w:rsidR="00D43AE5">
        <w:t>third</w:t>
      </w:r>
      <w:r w:rsidR="00B53F8A">
        <w:t xml:space="preserve"> node, so the </w:t>
      </w:r>
      <w:proofErr w:type="spellStart"/>
      <w:r w:rsidR="00B53F8A">
        <w:t>LValue</w:t>
      </w:r>
      <w:proofErr w:type="spellEnd"/>
      <w:r w:rsidR="00B53F8A">
        <w:t xml:space="preserve"> of K is the total value of </w:t>
      </w:r>
      <w:r w:rsidR="00D43AE5">
        <w:t>two</w:t>
      </w:r>
      <w:r w:rsidR="00B53F8A">
        <w:t xml:space="preserve"> first nodes, and the </w:t>
      </w:r>
      <w:proofErr w:type="spellStart"/>
      <w:r w:rsidR="00B53F8A">
        <w:t>RValue</w:t>
      </w:r>
      <w:proofErr w:type="spellEnd"/>
      <w:r w:rsidR="00B53F8A">
        <w:t xml:space="preserve"> of K is the total value of the </w:t>
      </w:r>
      <w:r w:rsidR="00D43AE5">
        <w:t>four</w:t>
      </w:r>
      <w:r w:rsidR="00B53F8A">
        <w:t xml:space="preserve"> last nodes).</w:t>
      </w:r>
    </w:p>
    <w:p w14:paraId="081CD93E" w14:textId="13427895" w:rsidR="0060641E" w:rsidRDefault="00B53F8A" w:rsidP="00B53F8A">
      <w:pPr>
        <w:pStyle w:val="ListParagraph"/>
        <w:spacing w:before="120" w:after="40" w:line="216" w:lineRule="auto"/>
        <w:contextualSpacing w:val="0"/>
        <w:jc w:val="both"/>
      </w:pPr>
      <w:r>
        <w:t xml:space="preserve">Assuming the list contains at least 3 nodes, find the node satisfying that: </w:t>
      </w:r>
      <w:r w:rsidRPr="00D43AE5">
        <w:rPr>
          <w:b/>
          <w:bCs/>
          <w:color w:val="FF0000"/>
          <w:u w:val="single"/>
        </w:rPr>
        <w:t xml:space="preserve">the difference of </w:t>
      </w:r>
      <w:proofErr w:type="spellStart"/>
      <w:r w:rsidRPr="00D43AE5">
        <w:rPr>
          <w:b/>
          <w:bCs/>
          <w:color w:val="FF0000"/>
          <w:u w:val="single"/>
        </w:rPr>
        <w:t>LValue</w:t>
      </w:r>
      <w:proofErr w:type="spellEnd"/>
      <w:r w:rsidRPr="00D43AE5">
        <w:rPr>
          <w:b/>
          <w:bCs/>
          <w:color w:val="FF0000"/>
          <w:u w:val="single"/>
        </w:rPr>
        <w:t xml:space="preserve"> and </w:t>
      </w:r>
      <w:proofErr w:type="spellStart"/>
      <w:r w:rsidRPr="00D43AE5">
        <w:rPr>
          <w:b/>
          <w:bCs/>
          <w:color w:val="FF0000"/>
          <w:u w:val="single"/>
        </w:rPr>
        <w:t>RValue</w:t>
      </w:r>
      <w:proofErr w:type="spellEnd"/>
      <w:r w:rsidRPr="00D43AE5">
        <w:rPr>
          <w:b/>
          <w:bCs/>
          <w:color w:val="FF0000"/>
          <w:u w:val="single"/>
        </w:rPr>
        <w:t xml:space="preserve"> is </w:t>
      </w:r>
      <w:r w:rsidR="00D43AE5" w:rsidRPr="00D43AE5">
        <w:rPr>
          <w:b/>
          <w:bCs/>
          <w:color w:val="FF0000"/>
          <w:u w:val="single"/>
        </w:rPr>
        <w:t xml:space="preserve">the </w:t>
      </w:r>
      <w:r w:rsidRPr="00D43AE5">
        <w:rPr>
          <w:b/>
          <w:bCs/>
          <w:color w:val="FF0000"/>
          <w:u w:val="single"/>
        </w:rPr>
        <w:t>minimum</w:t>
      </w:r>
      <w:r w:rsidR="00D43AE5">
        <w:t xml:space="preserve"> (it also means that: |</w:t>
      </w:r>
      <w:proofErr w:type="spellStart"/>
      <w:r w:rsidR="00D43AE5">
        <w:t>LValue</w:t>
      </w:r>
      <w:proofErr w:type="spellEnd"/>
      <w:r w:rsidR="00D43AE5">
        <w:t xml:space="preserve"> - </w:t>
      </w:r>
      <w:proofErr w:type="spellStart"/>
      <w:r w:rsidR="00D43AE5">
        <w:t>RValue</w:t>
      </w:r>
      <w:proofErr w:type="spellEnd"/>
      <w:r w:rsidR="00D43AE5">
        <w:t>| is the minimum)</w:t>
      </w:r>
      <w:r>
        <w:t xml:space="preserve">. </w:t>
      </w:r>
    </w:p>
    <w:p w14:paraId="6B8301D2" w14:textId="7BEE878B" w:rsidR="00727590" w:rsidRDefault="00727590" w:rsidP="00A00569">
      <w:pPr>
        <w:pStyle w:val="ListParagraph"/>
        <w:spacing w:after="40" w:line="216" w:lineRule="auto"/>
        <w:contextualSpacing w:val="0"/>
        <w:jc w:val="both"/>
      </w:pPr>
      <w:r>
        <w:rPr>
          <w:b/>
          <w:bCs/>
        </w:rPr>
        <w:t>Input</w:t>
      </w:r>
      <w:r w:rsidRPr="00727590">
        <w:t>:</w:t>
      </w:r>
      <w:r>
        <w:t xml:space="preserve"> size = </w:t>
      </w:r>
      <w:r w:rsidR="00A43535">
        <w:t>4</w:t>
      </w:r>
    </w:p>
    <w:p w14:paraId="0B44A6D7" w14:textId="77777777" w:rsidR="00D43AE5" w:rsidRDefault="00EF0556" w:rsidP="00D43AE5">
      <w:pPr>
        <w:pStyle w:val="ListParagraph"/>
        <w:spacing w:after="20" w:line="216" w:lineRule="auto"/>
        <w:contextualSpacing w:val="0"/>
        <w:jc w:val="both"/>
      </w:pPr>
      <w:r w:rsidRPr="00EF0556">
        <w:rPr>
          <w:b/>
          <w:bCs/>
        </w:rPr>
        <w:t>Expected result</w:t>
      </w:r>
      <w:r w:rsidRPr="00CD23CA">
        <w:t>:</w:t>
      </w:r>
    </w:p>
    <w:p w14:paraId="3C8D0179" w14:textId="445851BD" w:rsidR="00A43535" w:rsidRDefault="00A43535" w:rsidP="00D43AE5">
      <w:pPr>
        <w:pStyle w:val="ListParagraph"/>
        <w:spacing w:after="20" w:line="216" w:lineRule="auto"/>
        <w:contextualSpacing w:val="0"/>
        <w:jc w:val="both"/>
      </w:pPr>
      <w:r w:rsidRPr="00A43535">
        <w:t xml:space="preserve">MD033, Mirinda, 45, 320ml, 12.000 </w:t>
      </w:r>
    </w:p>
    <w:bookmarkEnd w:id="2"/>
    <w:bookmarkEnd w:id="3"/>
    <w:p w14:paraId="76F606C1" w14:textId="77777777" w:rsidR="00277C32" w:rsidRDefault="00277C32" w:rsidP="00D43AE5">
      <w:pPr>
        <w:pStyle w:val="ListParagraph"/>
        <w:spacing w:after="20" w:line="216" w:lineRule="auto"/>
        <w:contextualSpacing w:val="0"/>
        <w:jc w:val="both"/>
      </w:pPr>
    </w:p>
    <w:sectPr w:rsidR="00277C3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4368FF" w14:textId="77777777" w:rsidR="008F078E" w:rsidRDefault="008F078E" w:rsidP="002900BF">
      <w:pPr>
        <w:spacing w:after="0" w:line="240" w:lineRule="auto"/>
      </w:pPr>
      <w:r>
        <w:separator/>
      </w:r>
    </w:p>
  </w:endnote>
  <w:endnote w:type="continuationSeparator" w:id="0">
    <w:p w14:paraId="19E672D8" w14:textId="77777777" w:rsidR="008F078E" w:rsidRDefault="008F078E" w:rsidP="002900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57221B" w14:textId="77777777" w:rsidR="008F078E" w:rsidRDefault="008F078E" w:rsidP="002900BF">
      <w:pPr>
        <w:spacing w:after="0" w:line="240" w:lineRule="auto"/>
      </w:pPr>
      <w:r>
        <w:separator/>
      </w:r>
    </w:p>
  </w:footnote>
  <w:footnote w:type="continuationSeparator" w:id="0">
    <w:p w14:paraId="51F8E9ED" w14:textId="77777777" w:rsidR="008F078E" w:rsidRDefault="008F078E" w:rsidP="002900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378B72" w14:textId="77777777" w:rsidR="002900BF" w:rsidRDefault="002900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254DDE"/>
    <w:multiLevelType w:val="hybridMultilevel"/>
    <w:tmpl w:val="77A8F082"/>
    <w:lvl w:ilvl="0" w:tplc="3006D4F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0F458D"/>
    <w:multiLevelType w:val="hybridMultilevel"/>
    <w:tmpl w:val="03ECC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DB2C43"/>
    <w:multiLevelType w:val="hybridMultilevel"/>
    <w:tmpl w:val="9764587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051292"/>
    <w:multiLevelType w:val="hybridMultilevel"/>
    <w:tmpl w:val="4E8262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88652474">
    <w:abstractNumId w:val="1"/>
  </w:num>
  <w:num w:numId="2" w16cid:durableId="1099717698">
    <w:abstractNumId w:val="2"/>
  </w:num>
  <w:num w:numId="3" w16cid:durableId="1416779195">
    <w:abstractNumId w:val="3"/>
  </w:num>
  <w:num w:numId="4" w16cid:durableId="15800982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0NDQDkiaWFiZmxko6SsGpxcWZ+XkgBWa1AMCA7qssAAAA"/>
  </w:docVars>
  <w:rsids>
    <w:rsidRoot w:val="002900BF"/>
    <w:rsid w:val="0000704E"/>
    <w:rsid w:val="00037BE4"/>
    <w:rsid w:val="00062BD3"/>
    <w:rsid w:val="000803BB"/>
    <w:rsid w:val="000C5DD1"/>
    <w:rsid w:val="000E584B"/>
    <w:rsid w:val="000F6F54"/>
    <w:rsid w:val="00140543"/>
    <w:rsid w:val="001451B8"/>
    <w:rsid w:val="00164652"/>
    <w:rsid w:val="00196F03"/>
    <w:rsid w:val="001E56EE"/>
    <w:rsid w:val="001F356C"/>
    <w:rsid w:val="001F5C09"/>
    <w:rsid w:val="00205446"/>
    <w:rsid w:val="002235C8"/>
    <w:rsid w:val="00230D07"/>
    <w:rsid w:val="0023237D"/>
    <w:rsid w:val="00255FDC"/>
    <w:rsid w:val="00275AE4"/>
    <w:rsid w:val="00277C32"/>
    <w:rsid w:val="002900BF"/>
    <w:rsid w:val="002C1ED4"/>
    <w:rsid w:val="002D34D1"/>
    <w:rsid w:val="002E3455"/>
    <w:rsid w:val="002E543F"/>
    <w:rsid w:val="002F3AA0"/>
    <w:rsid w:val="00312D43"/>
    <w:rsid w:val="003218F3"/>
    <w:rsid w:val="00334B6E"/>
    <w:rsid w:val="00335B02"/>
    <w:rsid w:val="00373EF2"/>
    <w:rsid w:val="003813CE"/>
    <w:rsid w:val="0038714F"/>
    <w:rsid w:val="003924D8"/>
    <w:rsid w:val="003C581C"/>
    <w:rsid w:val="003E1A28"/>
    <w:rsid w:val="003F4570"/>
    <w:rsid w:val="00411141"/>
    <w:rsid w:val="004204B5"/>
    <w:rsid w:val="004349F5"/>
    <w:rsid w:val="004508DE"/>
    <w:rsid w:val="00451F80"/>
    <w:rsid w:val="004738FD"/>
    <w:rsid w:val="004B220E"/>
    <w:rsid w:val="004D716D"/>
    <w:rsid w:val="004E6230"/>
    <w:rsid w:val="005034D0"/>
    <w:rsid w:val="00526BC7"/>
    <w:rsid w:val="00553A11"/>
    <w:rsid w:val="00572A77"/>
    <w:rsid w:val="00582CB6"/>
    <w:rsid w:val="005C6319"/>
    <w:rsid w:val="005E556C"/>
    <w:rsid w:val="005E57F0"/>
    <w:rsid w:val="005F5CCD"/>
    <w:rsid w:val="006027A4"/>
    <w:rsid w:val="0060641E"/>
    <w:rsid w:val="00613F38"/>
    <w:rsid w:val="0061731D"/>
    <w:rsid w:val="00617B65"/>
    <w:rsid w:val="00646049"/>
    <w:rsid w:val="00654DC2"/>
    <w:rsid w:val="006721B4"/>
    <w:rsid w:val="00684196"/>
    <w:rsid w:val="00694E76"/>
    <w:rsid w:val="00697ECD"/>
    <w:rsid w:val="006C388B"/>
    <w:rsid w:val="006C5F47"/>
    <w:rsid w:val="006F3166"/>
    <w:rsid w:val="007060D0"/>
    <w:rsid w:val="00707E27"/>
    <w:rsid w:val="00727590"/>
    <w:rsid w:val="00745277"/>
    <w:rsid w:val="00750DEB"/>
    <w:rsid w:val="007614BE"/>
    <w:rsid w:val="00793896"/>
    <w:rsid w:val="00795CA6"/>
    <w:rsid w:val="007A142A"/>
    <w:rsid w:val="007E5F19"/>
    <w:rsid w:val="007F73A4"/>
    <w:rsid w:val="008736A2"/>
    <w:rsid w:val="00875524"/>
    <w:rsid w:val="008776CE"/>
    <w:rsid w:val="008A032F"/>
    <w:rsid w:val="008A10C4"/>
    <w:rsid w:val="008F078E"/>
    <w:rsid w:val="008F587D"/>
    <w:rsid w:val="00906F78"/>
    <w:rsid w:val="00946A1D"/>
    <w:rsid w:val="00977EA0"/>
    <w:rsid w:val="00981592"/>
    <w:rsid w:val="00982FD7"/>
    <w:rsid w:val="00987DFD"/>
    <w:rsid w:val="009901A9"/>
    <w:rsid w:val="00993ECE"/>
    <w:rsid w:val="009B50DC"/>
    <w:rsid w:val="009E30B6"/>
    <w:rsid w:val="009E70D9"/>
    <w:rsid w:val="00A00569"/>
    <w:rsid w:val="00A00BA3"/>
    <w:rsid w:val="00A31B5B"/>
    <w:rsid w:val="00A35D78"/>
    <w:rsid w:val="00A43535"/>
    <w:rsid w:val="00A62030"/>
    <w:rsid w:val="00A65225"/>
    <w:rsid w:val="00A82E18"/>
    <w:rsid w:val="00A92E23"/>
    <w:rsid w:val="00A94B6A"/>
    <w:rsid w:val="00A95CAC"/>
    <w:rsid w:val="00AB138A"/>
    <w:rsid w:val="00AF4385"/>
    <w:rsid w:val="00B01813"/>
    <w:rsid w:val="00B27B86"/>
    <w:rsid w:val="00B37B46"/>
    <w:rsid w:val="00B410A1"/>
    <w:rsid w:val="00B44B70"/>
    <w:rsid w:val="00B44C2A"/>
    <w:rsid w:val="00B53F8A"/>
    <w:rsid w:val="00B764F0"/>
    <w:rsid w:val="00B816BE"/>
    <w:rsid w:val="00B879F9"/>
    <w:rsid w:val="00B96145"/>
    <w:rsid w:val="00BB0396"/>
    <w:rsid w:val="00BB5497"/>
    <w:rsid w:val="00BD3667"/>
    <w:rsid w:val="00BF5839"/>
    <w:rsid w:val="00BF652E"/>
    <w:rsid w:val="00C02F36"/>
    <w:rsid w:val="00C03BB8"/>
    <w:rsid w:val="00C1770F"/>
    <w:rsid w:val="00C17EF8"/>
    <w:rsid w:val="00C311A4"/>
    <w:rsid w:val="00C43C39"/>
    <w:rsid w:val="00C556AF"/>
    <w:rsid w:val="00C74758"/>
    <w:rsid w:val="00C82055"/>
    <w:rsid w:val="00C95A80"/>
    <w:rsid w:val="00CD15E1"/>
    <w:rsid w:val="00CD23CA"/>
    <w:rsid w:val="00CD639F"/>
    <w:rsid w:val="00CE75A8"/>
    <w:rsid w:val="00D43AE5"/>
    <w:rsid w:val="00D821F9"/>
    <w:rsid w:val="00D90DD9"/>
    <w:rsid w:val="00D97A99"/>
    <w:rsid w:val="00DB6087"/>
    <w:rsid w:val="00DC414A"/>
    <w:rsid w:val="00DD2FB2"/>
    <w:rsid w:val="00DD511A"/>
    <w:rsid w:val="00DD706B"/>
    <w:rsid w:val="00DE48A4"/>
    <w:rsid w:val="00E4046C"/>
    <w:rsid w:val="00E42020"/>
    <w:rsid w:val="00E5498B"/>
    <w:rsid w:val="00E72FB1"/>
    <w:rsid w:val="00E90F1B"/>
    <w:rsid w:val="00EC47FC"/>
    <w:rsid w:val="00EC4D24"/>
    <w:rsid w:val="00ED66F1"/>
    <w:rsid w:val="00ED79E1"/>
    <w:rsid w:val="00EF0556"/>
    <w:rsid w:val="00F44504"/>
    <w:rsid w:val="00F513F2"/>
    <w:rsid w:val="00F9190F"/>
    <w:rsid w:val="00FA2866"/>
    <w:rsid w:val="00FC286A"/>
    <w:rsid w:val="00FC6EC1"/>
    <w:rsid w:val="00FD03F6"/>
    <w:rsid w:val="00FD5D0C"/>
    <w:rsid w:val="00FE3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905C5"/>
  <w15:chartTrackingRefBased/>
  <w15:docId w15:val="{BA334098-6784-4498-9CAB-ECDC44C21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00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0BF"/>
  </w:style>
  <w:style w:type="paragraph" w:styleId="Footer">
    <w:name w:val="footer"/>
    <w:basedOn w:val="Normal"/>
    <w:link w:val="FooterChar"/>
    <w:uiPriority w:val="99"/>
    <w:unhideWhenUsed/>
    <w:rsid w:val="002900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0BF"/>
  </w:style>
  <w:style w:type="paragraph" w:styleId="ListParagraph">
    <w:name w:val="List Paragraph"/>
    <w:basedOn w:val="Normal"/>
    <w:uiPriority w:val="34"/>
    <w:qFormat/>
    <w:rsid w:val="000F6F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9</TotalTime>
  <Pages>2</Pages>
  <Words>617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Admin</cp:lastModifiedBy>
  <cp:revision>115</cp:revision>
  <cp:lastPrinted>2023-05-17T06:50:00Z</cp:lastPrinted>
  <dcterms:created xsi:type="dcterms:W3CDTF">2022-10-10T04:25:00Z</dcterms:created>
  <dcterms:modified xsi:type="dcterms:W3CDTF">2024-07-20T23:04:00Z</dcterms:modified>
</cp:coreProperties>
</file>